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22767B">
      <w:r w:rsidRPr="0022767B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6C19401" wp14:editId="5B57CFBD">
                <wp:simplePos x="0" y="0"/>
                <wp:positionH relativeFrom="column">
                  <wp:posOffset>4741545</wp:posOffset>
                </wp:positionH>
                <wp:positionV relativeFrom="paragraph">
                  <wp:posOffset>2147570</wp:posOffset>
                </wp:positionV>
                <wp:extent cx="1137285" cy="1404620"/>
                <wp:effectExtent l="0" t="0" r="24765" b="22225"/>
                <wp:wrapThrough wrapText="bothSides">
                  <wp:wrapPolygon edited="0">
                    <wp:start x="0" y="0"/>
                    <wp:lineTo x="0" y="21751"/>
                    <wp:lineTo x="21709" y="21751"/>
                    <wp:lineTo x="21709" y="0"/>
                    <wp:lineTo x="0" y="0"/>
                  </wp:wrapPolygon>
                </wp:wrapThrough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72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C194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3.35pt;margin-top:169.1pt;width:89.5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2DFC309" wp14:editId="7D49EAA3">
                <wp:simplePos x="0" y="0"/>
                <wp:positionH relativeFrom="column">
                  <wp:posOffset>1371600</wp:posOffset>
                </wp:positionH>
                <wp:positionV relativeFrom="paragraph">
                  <wp:posOffset>2232660</wp:posOffset>
                </wp:positionV>
                <wp:extent cx="1073785" cy="1404620"/>
                <wp:effectExtent l="0" t="0" r="12065" b="22225"/>
                <wp:wrapThrough wrapText="bothSides">
                  <wp:wrapPolygon edited="0">
                    <wp:start x="0" y="0"/>
                    <wp:lineTo x="0" y="21751"/>
                    <wp:lineTo x="21459" y="21751"/>
                    <wp:lineTo x="21459" y="0"/>
                    <wp:lineTo x="0" y="0"/>
                  </wp:wrapPolygon>
                </wp:wrapThrough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bookmarkStart w:id="0" w:name="_GoBack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A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DFC309" id="_x0000_s1027" type="#_x0000_t202" style="position:absolute;margin-left:108pt;margin-top:175.8pt;width:84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bookmarkStart w:id="1" w:name="_GoBack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A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7BB732B" wp14:editId="0D3DE728">
                <wp:simplePos x="0" y="0"/>
                <wp:positionH relativeFrom="column">
                  <wp:posOffset>1403350</wp:posOffset>
                </wp:positionH>
                <wp:positionV relativeFrom="paragraph">
                  <wp:posOffset>5316220</wp:posOffset>
                </wp:positionV>
                <wp:extent cx="1073785" cy="1404620"/>
                <wp:effectExtent l="0" t="0" r="12065" b="22225"/>
                <wp:wrapThrough wrapText="bothSides">
                  <wp:wrapPolygon edited="0">
                    <wp:start x="0" y="0"/>
                    <wp:lineTo x="0" y="21751"/>
                    <wp:lineTo x="21459" y="21751"/>
                    <wp:lineTo x="21459" y="0"/>
                    <wp:lineTo x="0" y="0"/>
                  </wp:wrapPolygon>
                </wp:wrapThrough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BB732B" id="_x0000_s1028" type="#_x0000_t202" style="position:absolute;margin-left:110.5pt;margin-top:418.6pt;width:84.5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AD9954B" wp14:editId="284114B9">
                <wp:simplePos x="0" y="0"/>
                <wp:positionH relativeFrom="column">
                  <wp:posOffset>4667250</wp:posOffset>
                </wp:positionH>
                <wp:positionV relativeFrom="paragraph">
                  <wp:posOffset>5698490</wp:posOffset>
                </wp:positionV>
                <wp:extent cx="1116330" cy="1404620"/>
                <wp:effectExtent l="0" t="0" r="26670" b="22225"/>
                <wp:wrapThrough wrapText="bothSides">
                  <wp:wrapPolygon edited="0">
                    <wp:start x="0" y="0"/>
                    <wp:lineTo x="0" y="21751"/>
                    <wp:lineTo x="21747" y="21751"/>
                    <wp:lineTo x="21747" y="0"/>
                    <wp:lineTo x="0" y="0"/>
                  </wp:wrapPolygon>
                </wp:wrapThrough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3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D9954B" id="_x0000_s1029" type="#_x0000_t202" style="position:absolute;margin-left:367.5pt;margin-top:448.7pt;width:87.9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3C4B2B4" wp14:editId="0C0897C2">
                <wp:simplePos x="0" y="0"/>
                <wp:positionH relativeFrom="column">
                  <wp:posOffset>4848225</wp:posOffset>
                </wp:positionH>
                <wp:positionV relativeFrom="paragraph">
                  <wp:posOffset>9048115</wp:posOffset>
                </wp:positionV>
                <wp:extent cx="1105535" cy="1404620"/>
                <wp:effectExtent l="0" t="0" r="18415" b="22225"/>
                <wp:wrapThrough wrapText="bothSides">
                  <wp:wrapPolygon edited="0">
                    <wp:start x="0" y="0"/>
                    <wp:lineTo x="0" y="21751"/>
                    <wp:lineTo x="21588" y="21751"/>
                    <wp:lineTo x="21588" y="0"/>
                    <wp:lineTo x="0" y="0"/>
                  </wp:wrapPolygon>
                </wp:wrapThrough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5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C4B2B4" id="_x0000_s1030" type="#_x0000_t202" style="position:absolute;margin-left:381.75pt;margin-top:712.45pt;width:87.0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0B2A453" wp14:editId="2056DC7F">
                <wp:simplePos x="0" y="0"/>
                <wp:positionH relativeFrom="column">
                  <wp:posOffset>1329055</wp:posOffset>
                </wp:positionH>
                <wp:positionV relativeFrom="paragraph">
                  <wp:posOffset>8846185</wp:posOffset>
                </wp:positionV>
                <wp:extent cx="1031240" cy="1404620"/>
                <wp:effectExtent l="0" t="0" r="16510" b="22225"/>
                <wp:wrapThrough wrapText="bothSides">
                  <wp:wrapPolygon edited="0">
                    <wp:start x="0" y="0"/>
                    <wp:lineTo x="0" y="21751"/>
                    <wp:lineTo x="21547" y="21751"/>
                    <wp:lineTo x="21547" y="0"/>
                    <wp:lineTo x="0" y="0"/>
                  </wp:wrapPolygon>
                </wp:wrapThrough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767B" w:rsidRPr="008D726F" w:rsidRDefault="0022767B" w:rsidP="0022767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3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B2A453" id="_x0000_s1031" type="#_x0000_t202" style="position:absolute;margin-left:104.65pt;margin-top:696.55pt;width:81.2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">
                <v:textbox style="mso-fit-shape-to-text:t">
                  <w:txbxContent>
                    <w:p w:rsidR="0022767B" w:rsidRPr="008D726F" w:rsidRDefault="0022767B" w:rsidP="0022767B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3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55AD88" wp14:editId="54EF197D">
                <wp:simplePos x="0" y="0"/>
                <wp:positionH relativeFrom="margin">
                  <wp:posOffset>5293522</wp:posOffset>
                </wp:positionH>
                <wp:positionV relativeFrom="paragraph">
                  <wp:posOffset>7611110</wp:posOffset>
                </wp:positionV>
                <wp:extent cx="1143000" cy="476250"/>
                <wp:effectExtent l="0" t="0" r="1905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76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767B" w:rsidRPr="00AE6A67" w:rsidRDefault="0022767B" w:rsidP="0022767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55AD88" id="Rectangle 48" o:spid="_x0000_s1032" style="position:absolute;margin-left:416.8pt;margin-top:599.3pt;width:90pt;height:37.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" filled="f" strokecolor="black [3213]" strokeweight="2pt">
                <v:stroke dashstyle="dash"/>
                <v:textbox>
                  <w:txbxContent>
                    <w:p w:rsidR="0022767B" w:rsidRPr="00AE6A67" w:rsidRDefault="0022767B" w:rsidP="0022767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B1BD81" wp14:editId="04BFE9B0">
                <wp:simplePos x="0" y="0"/>
                <wp:positionH relativeFrom="column">
                  <wp:posOffset>4133850</wp:posOffset>
                </wp:positionH>
                <wp:positionV relativeFrom="paragraph">
                  <wp:posOffset>7609043</wp:posOffset>
                </wp:positionV>
                <wp:extent cx="1162050" cy="476250"/>
                <wp:effectExtent l="0" t="0" r="19050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476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767B" w:rsidRPr="00AE6A67" w:rsidRDefault="0022767B" w:rsidP="0022767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1BD81" id="Rectangle 47" o:spid="_x0000_s1033" style="position:absolute;margin-left:325.5pt;margin-top:599.15pt;width:91.5pt;height:37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" filled="f" strokecolor="black [3213]" strokeweight="2pt">
                <v:stroke dashstyle="dash"/>
                <v:textbox>
                  <w:txbxContent>
                    <w:p w:rsidR="0022767B" w:rsidRPr="00AE6A67" w:rsidRDefault="0022767B" w:rsidP="0022767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74C719" wp14:editId="0806F2D6">
                <wp:simplePos x="0" y="0"/>
                <wp:positionH relativeFrom="column">
                  <wp:posOffset>761365</wp:posOffset>
                </wp:positionH>
                <wp:positionV relativeFrom="paragraph">
                  <wp:posOffset>7784938</wp:posOffset>
                </wp:positionV>
                <wp:extent cx="1019175" cy="400050"/>
                <wp:effectExtent l="0" t="0" r="28575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400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89559" id="Rectangle 43" o:spid="_x0000_s1026" style="position:absolute;margin-left:59.95pt;margin-top:613pt;width:80.25pt;height:31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9EACAC" wp14:editId="1B530D6A">
                <wp:simplePos x="0" y="0"/>
                <wp:positionH relativeFrom="column">
                  <wp:posOffset>1790700</wp:posOffset>
                </wp:positionH>
                <wp:positionV relativeFrom="paragraph">
                  <wp:posOffset>7783033</wp:posOffset>
                </wp:positionV>
                <wp:extent cx="1057275" cy="400050"/>
                <wp:effectExtent l="0" t="0" r="2857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400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444435" id="Rectangle 44" o:spid="_x0000_s1026" style="position:absolute;margin-left:141pt;margin-top:612.85pt;width:83.25pt;height:3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C36678F" wp14:editId="2E2FC0CD">
                <wp:simplePos x="0" y="0"/>
                <wp:positionH relativeFrom="column">
                  <wp:posOffset>5076825</wp:posOffset>
                </wp:positionH>
                <wp:positionV relativeFrom="paragraph">
                  <wp:posOffset>3611230</wp:posOffset>
                </wp:positionV>
                <wp:extent cx="1190625" cy="197167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9716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F2D27C" id="Rectangle 40" o:spid="_x0000_s1026" style="position:absolute;margin-left:399.75pt;margin-top:284.35pt;width:93.75pt;height:155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0448DE" wp14:editId="346C6908">
                <wp:simplePos x="0" y="0"/>
                <wp:positionH relativeFrom="column">
                  <wp:posOffset>3886200</wp:posOffset>
                </wp:positionH>
                <wp:positionV relativeFrom="paragraph">
                  <wp:posOffset>3616163</wp:posOffset>
                </wp:positionV>
                <wp:extent cx="1190625" cy="1971675"/>
                <wp:effectExtent l="0" t="0" r="28575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9716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292E6" id="Rectangle 39" o:spid="_x0000_s1026" style="position:absolute;margin-left:306pt;margin-top:284.75pt;width:93.75pt;height:155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061F77" wp14:editId="0BF1DD9E">
                <wp:simplePos x="0" y="0"/>
                <wp:positionH relativeFrom="column">
                  <wp:posOffset>933450</wp:posOffset>
                </wp:positionH>
                <wp:positionV relativeFrom="paragraph">
                  <wp:posOffset>4107977</wp:posOffset>
                </wp:positionV>
                <wp:extent cx="990600" cy="400050"/>
                <wp:effectExtent l="0" t="0" r="1905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400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F2308" id="Rectangle 34" o:spid="_x0000_s1026" style="position:absolute;margin-left:73.5pt;margin-top:323.45pt;width:78pt;height:3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CFB184" wp14:editId="32D9FADB">
                <wp:simplePos x="0" y="0"/>
                <wp:positionH relativeFrom="column">
                  <wp:posOffset>1932940</wp:posOffset>
                </wp:positionH>
                <wp:positionV relativeFrom="paragraph">
                  <wp:posOffset>4096858</wp:posOffset>
                </wp:positionV>
                <wp:extent cx="1038225" cy="400050"/>
                <wp:effectExtent l="0" t="0" r="28575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400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F409B" id="Rectangle 35" o:spid="_x0000_s1026" style="position:absolute;margin-left:152.2pt;margin-top:322.6pt;width:81.75pt;height:3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" filled="f" strokecolor="black [3213]" strokeweight="2pt">
                <v:stroke dashstyle="dash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797E98" wp14:editId="22FA81A9">
                <wp:simplePos x="0" y="0"/>
                <wp:positionH relativeFrom="margin">
                  <wp:posOffset>3971925</wp:posOffset>
                </wp:positionH>
                <wp:positionV relativeFrom="paragraph">
                  <wp:posOffset>659662</wp:posOffset>
                </wp:positionV>
                <wp:extent cx="2657475" cy="136207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13620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89BE72" id="Rectangle 30" o:spid="_x0000_s1026" style="position:absolute;margin-left:312.75pt;margin-top:51.95pt;width:209.25pt;height:107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22767B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4CEE5B" wp14:editId="45612194">
                <wp:simplePos x="0" y="0"/>
                <wp:positionH relativeFrom="column">
                  <wp:posOffset>404037</wp:posOffset>
                </wp:positionH>
                <wp:positionV relativeFrom="paragraph">
                  <wp:posOffset>551786</wp:posOffset>
                </wp:positionV>
                <wp:extent cx="2800350" cy="16002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16002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8A2C6" id="Rectangle 27" o:spid="_x0000_s1026" style="position:absolute;margin-left:31.8pt;margin-top:43.45pt;width:220.5pt;height:1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" filled="f" strokecolor="black [3213]" strokeweight="2pt">
                <v:stroke dashstyle="dash"/>
              </v:rect>
            </w:pict>
          </mc:Fallback>
        </mc:AlternateContent>
      </w:r>
      <w:r w:rsidRPr="0022767B">
        <w:drawing>
          <wp:anchor distT="0" distB="0" distL="114300" distR="114300" simplePos="0" relativeHeight="251678720" behindDoc="0" locked="0" layoutInCell="1" allowOverlap="1" wp14:anchorId="3A5202CF" wp14:editId="77428315">
            <wp:simplePos x="0" y="0"/>
            <wp:positionH relativeFrom="column">
              <wp:posOffset>3905250</wp:posOffset>
            </wp:positionH>
            <wp:positionV relativeFrom="paragraph">
              <wp:posOffset>6799580</wp:posOffset>
            </wp:positionV>
            <wp:extent cx="2590800" cy="2442210"/>
            <wp:effectExtent l="0" t="0" r="0" b="0"/>
            <wp:wrapThrough wrapText="bothSides">
              <wp:wrapPolygon edited="0">
                <wp:start x="0" y="0"/>
                <wp:lineTo x="0" y="21398"/>
                <wp:lineTo x="21441" y="21398"/>
                <wp:lineTo x="21441" y="0"/>
                <wp:lineTo x="0" y="0"/>
              </wp:wrapPolygon>
            </wp:wrapThrough>
            <wp:docPr id="46" name="Picture 46" descr="E:\Labrotory\lab meetings &amp; JC\2023\Paper1\Manuscript\Elife\raw images\Figure3\Miro1scan2_gsadj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Labrotory\lab meetings &amp; JC\2023\Paper1\Manuscript\Elife\raw images\Figure3\Miro1scan2_gsadj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4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67B">
        <w:drawing>
          <wp:anchor distT="0" distB="0" distL="114300" distR="114300" simplePos="0" relativeHeight="251674624" behindDoc="0" locked="0" layoutInCell="1" allowOverlap="1" wp14:anchorId="4DABAC32" wp14:editId="4DF9E5D6">
            <wp:simplePos x="0" y="0"/>
            <wp:positionH relativeFrom="column">
              <wp:posOffset>0</wp:posOffset>
            </wp:positionH>
            <wp:positionV relativeFrom="paragraph">
              <wp:posOffset>6761953</wp:posOffset>
            </wp:positionV>
            <wp:extent cx="3371850" cy="2470785"/>
            <wp:effectExtent l="0" t="0" r="0" b="5715"/>
            <wp:wrapThrough wrapText="bothSides">
              <wp:wrapPolygon edited="0">
                <wp:start x="0" y="0"/>
                <wp:lineTo x="0" y="21483"/>
                <wp:lineTo x="21478" y="21483"/>
                <wp:lineTo x="21478" y="0"/>
                <wp:lineTo x="0" y="0"/>
              </wp:wrapPolygon>
            </wp:wrapThrough>
            <wp:docPr id="42" name="Picture 42" descr="E:\Labrotory\lab meetings &amp; JC\2023\Paper1\Manuscript\Elife\raw images\Figure3\Miro1_k211N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Labrotory\lab meetings &amp; JC\2023\Paper1\Manuscript\Elife\raw images\Figure3\Miro1_k211N_000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2767B">
        <w:drawing>
          <wp:anchor distT="0" distB="0" distL="114300" distR="114300" simplePos="0" relativeHeight="251659264" behindDoc="0" locked="0" layoutInCell="1" allowOverlap="1" wp14:anchorId="06F31D42" wp14:editId="37B630A3">
            <wp:simplePos x="0" y="0"/>
            <wp:positionH relativeFrom="margin">
              <wp:posOffset>0</wp:posOffset>
            </wp:positionH>
            <wp:positionV relativeFrom="paragraph">
              <wp:posOffset>287020</wp:posOffset>
            </wp:positionV>
            <wp:extent cx="3429000" cy="2181225"/>
            <wp:effectExtent l="0" t="0" r="0" b="9525"/>
            <wp:wrapThrough wrapText="bothSides">
              <wp:wrapPolygon edited="0">
                <wp:start x="0" y="0"/>
                <wp:lineTo x="0" y="21506"/>
                <wp:lineTo x="21480" y="21506"/>
                <wp:lineTo x="21480" y="0"/>
                <wp:lineTo x="0" y="0"/>
              </wp:wrapPolygon>
            </wp:wrapThrough>
            <wp:docPr id="26" name="Picture 26" descr="E:\Labrotory\lab meetings &amp; JC\2023\Paper1\Manuscript\Elife\raw images\Figure3\pK211N+TEV_4..ug_22.12.2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Labrotory\lab meetings &amp; JC\2023\Paper1\Manuscript\Elife\raw images\Figure3\pK211N+TEV_4..ug_22.12.22_000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67B">
        <w:drawing>
          <wp:anchor distT="0" distB="0" distL="114300" distR="114300" simplePos="0" relativeHeight="251662336" behindDoc="0" locked="0" layoutInCell="1" allowOverlap="1" wp14:anchorId="6374B7E0" wp14:editId="0FBF0457">
            <wp:simplePos x="0" y="0"/>
            <wp:positionH relativeFrom="column">
              <wp:posOffset>3514725</wp:posOffset>
            </wp:positionH>
            <wp:positionV relativeFrom="paragraph">
              <wp:posOffset>287020</wp:posOffset>
            </wp:positionV>
            <wp:extent cx="3276600" cy="2133600"/>
            <wp:effectExtent l="0" t="0" r="0" b="0"/>
            <wp:wrapThrough wrapText="bothSides">
              <wp:wrapPolygon edited="0">
                <wp:start x="0" y="0"/>
                <wp:lineTo x="0" y="21407"/>
                <wp:lineTo x="21474" y="21407"/>
                <wp:lineTo x="21474" y="0"/>
                <wp:lineTo x="0" y="0"/>
              </wp:wrapPolygon>
            </wp:wrapThrough>
            <wp:docPr id="29" name="Picture 29" descr="E:\Labrotory\lab meetings &amp; JC\2023\Paper1\Manuscript\Elife\raw images\Figure3\phosphoK211N+Prescission_19.12.22_scan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Labrotory\lab meetings &amp; JC\2023\Paper1\Manuscript\Elife\raw images\Figure3\phosphoK211N+Prescission_19.12.22_scan1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67B">
        <w:drawing>
          <wp:anchor distT="0" distB="0" distL="114300" distR="114300" simplePos="0" relativeHeight="251665408" behindDoc="0" locked="0" layoutInCell="1" allowOverlap="1" wp14:anchorId="53183B1F" wp14:editId="63A104F4">
            <wp:simplePos x="0" y="0"/>
            <wp:positionH relativeFrom="margin">
              <wp:posOffset>200025</wp:posOffset>
            </wp:positionH>
            <wp:positionV relativeFrom="paragraph">
              <wp:posOffset>3458845</wp:posOffset>
            </wp:positionV>
            <wp:extent cx="3369945" cy="2219325"/>
            <wp:effectExtent l="0" t="0" r="1905" b="9525"/>
            <wp:wrapThrough wrapText="bothSides">
              <wp:wrapPolygon edited="0">
                <wp:start x="0" y="0"/>
                <wp:lineTo x="0" y="21507"/>
                <wp:lineTo x="21490" y="21507"/>
                <wp:lineTo x="21490" y="0"/>
                <wp:lineTo x="0" y="0"/>
              </wp:wrapPolygon>
            </wp:wrapThrough>
            <wp:docPr id="33" name="Picture 33" descr="E:\Labrotory\lab meetings &amp; JC\2023\Paper1\Manuscript\Elife\raw images\Figure3\k211N_pUB_01.02.23_000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Labrotory\lab meetings &amp; JC\2023\Paper1\Manuscript\Elife\raw images\Figure3\k211N_pUB_01.02.23_0001_000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94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67B">
        <w:drawing>
          <wp:anchor distT="0" distB="0" distL="114300" distR="114300" simplePos="0" relativeHeight="251669504" behindDoc="0" locked="0" layoutInCell="1" allowOverlap="1" wp14:anchorId="3718FB34" wp14:editId="5469BB61">
            <wp:simplePos x="0" y="0"/>
            <wp:positionH relativeFrom="margin">
              <wp:posOffset>3686810</wp:posOffset>
            </wp:positionH>
            <wp:positionV relativeFrom="paragraph">
              <wp:posOffset>3496945</wp:posOffset>
            </wp:positionV>
            <wp:extent cx="2825750" cy="2124075"/>
            <wp:effectExtent l="0" t="0" r="0" b="9525"/>
            <wp:wrapThrough wrapText="bothSides">
              <wp:wrapPolygon edited="0">
                <wp:start x="0" y="0"/>
                <wp:lineTo x="0" y="21503"/>
                <wp:lineTo x="21406" y="21503"/>
                <wp:lineTo x="21406" y="0"/>
                <wp:lineTo x="0" y="0"/>
              </wp:wrapPolygon>
            </wp:wrapThrough>
            <wp:docPr id="38" name="Picture 38" descr="E:\Labrotory\lab meetings &amp; JC\2023\Paper1\Manuscript\Elife\raw images\Figure3\ParkinK211N_scan2_gs_cm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Labrotory\lab meetings &amp; JC\2023\Paper1\Manuscript\Elife\raw images\Figure3\ParkinK211N_scan2_gs_cmp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 w:rsidSect="002276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QzNjAzsLQwNDJQ0lEKTi0uzszPAykwrAUA1n+PRSwAAAA="/>
  </w:docVars>
  <w:rsids>
    <w:rsidRoot w:val="00220849"/>
    <w:rsid w:val="00220849"/>
    <w:rsid w:val="0022767B"/>
    <w:rsid w:val="00C4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28CA0"/>
  <w15:chartTrackingRefBased/>
  <w15:docId w15:val="{00A7FD56-0C3E-4613-B743-017CBFB57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theme" Target="theme/theme1.xml"/><Relationship Id="rId5" Type="http://schemas.openxmlformats.org/officeDocument/2006/relationships/image" Target="media/image2.tiff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21</Characters>
  <Application>Microsoft Office Word</Application>
  <DocSecurity>0</DocSecurity>
  <Lines>2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7:26:00Z</dcterms:created>
  <dcterms:modified xsi:type="dcterms:W3CDTF">2024-08-08T17:31:00Z</dcterms:modified>
</cp:coreProperties>
</file>